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544"/>
        <w:gridCol w:w="475"/>
        <w:gridCol w:w="892"/>
        <w:gridCol w:w="1577"/>
        <w:gridCol w:w="788"/>
        <w:gridCol w:w="764"/>
        <w:gridCol w:w="866"/>
      </w:tblGrid>
      <w:tr w:rsidR="00C3092B" w14:paraId="5C88FA99" w14:textId="77777777" w:rsidTr="00C3092B">
        <w:trPr>
          <w:cantSplit/>
          <w:tblHeader/>
          <w:jc w:val="center"/>
        </w:trPr>
        <w:tc>
          <w:tcPr>
            <w:tcW w:w="0" w:type="auto"/>
            <w:gridSpan w:val="7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  <w:vAlign w:val="center"/>
          </w:tcPr>
          <w:p w14:paraId="762786A7" w14:textId="77777777" w:rsidR="00AE71BA" w:rsidRPr="00AE71BA" w:rsidRDefault="00AE71BA" w:rsidP="00AE71BA">
            <w:pPr>
              <w:keepNext/>
              <w:spacing w:after="60"/>
              <w:jc w:val="center"/>
              <w:rPr>
                <w:rFonts w:ascii="Calibri" w:hAnsi="Calibri"/>
                <w:sz w:val="20"/>
              </w:rPr>
            </w:pPr>
            <w:r w:rsidRPr="00AE71BA">
              <w:rPr>
                <w:rFonts w:ascii="Calibri" w:hAnsi="Calibri"/>
                <w:sz w:val="20"/>
              </w:rPr>
              <w:t xml:space="preserve">Table 3: GEE Model Summary  </w:t>
            </w:r>
          </w:p>
          <w:p w14:paraId="35AA2CE4" w14:textId="29397FA2" w:rsidR="00C3092B" w:rsidRDefault="00AE71BA" w:rsidP="00AE71BA">
            <w:pPr>
              <w:keepNext/>
              <w:spacing w:after="60"/>
              <w:jc w:val="center"/>
              <w:rPr>
                <w:rFonts w:ascii="Calibri" w:hAnsi="Calibri"/>
                <w:sz w:val="20"/>
              </w:rPr>
            </w:pPr>
            <w:r w:rsidRPr="00AE71BA">
              <w:rPr>
                <w:rFonts w:ascii="Calibri" w:hAnsi="Calibri"/>
                <w:sz w:val="20"/>
              </w:rPr>
              <w:t xml:space="preserve">Model: fresh ~ </w:t>
            </w:r>
            <w:r w:rsidR="004D53B5">
              <w:rPr>
                <w:rFonts w:ascii="Calibri" w:hAnsi="Calibri"/>
                <w:sz w:val="20"/>
              </w:rPr>
              <w:t xml:space="preserve">day + </w:t>
            </w:r>
            <w:r w:rsidRPr="00AE71BA">
              <w:rPr>
                <w:rFonts w:ascii="Calibri" w:hAnsi="Calibri"/>
                <w:sz w:val="20"/>
              </w:rPr>
              <w:t>compound * day + species + subplot</w:t>
            </w:r>
            <w:r w:rsidR="004D53B5">
              <w:rPr>
                <w:rFonts w:ascii="Calibri" w:hAnsi="Calibri"/>
                <w:sz w:val="20"/>
              </w:rPr>
              <w:t xml:space="preserve"> </w:t>
            </w:r>
            <w:r w:rsidRPr="00AE71BA">
              <w:rPr>
                <w:rFonts w:ascii="Calibri" w:hAnsi="Calibri"/>
                <w:sz w:val="20"/>
              </w:rPr>
              <w:t>+ rater</w:t>
            </w:r>
          </w:p>
        </w:tc>
      </w:tr>
      <w:tr w:rsidR="00CA08E5" w14:paraId="6B2B0D14" w14:textId="77777777" w:rsidTr="00CA08E5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6B2B0D0D" w14:textId="43C14628" w:rsidR="00CA08E5" w:rsidRDefault="001A1AA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Parameters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B2B0D0E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OR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B2B0D0F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td. Error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B2B0D10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Wald test stat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B2B0D11" w14:textId="73D19309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P-value</w:t>
            </w:r>
            <w:r w:rsidR="00272DEC" w:rsidRPr="00272DEC">
              <w:rPr>
                <w:rFonts w:ascii="Calibri" w:hAnsi="Calibri"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B2B0D12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5 % CI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6B2B0D13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7.5 % CI</w:t>
            </w:r>
          </w:p>
        </w:tc>
      </w:tr>
      <w:tr w:rsidR="00CA08E5" w14:paraId="6B2B0D24" w14:textId="77777777" w:rsidTr="00CA08E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B0D1D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da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B0D1E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B0D1F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B0D20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69.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B0D21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B0D22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B0D23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1</w:t>
            </w:r>
          </w:p>
        </w:tc>
      </w:tr>
      <w:tr w:rsidR="00CA08E5" w14:paraId="6B2B0D2C" w14:textId="77777777" w:rsidTr="00CA08E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B0D25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pecies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B0D26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B0D27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B0D28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.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B0D29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B0D2A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B0D2B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2</w:t>
            </w:r>
          </w:p>
        </w:tc>
      </w:tr>
      <w:tr w:rsidR="00CA08E5" w14:paraId="6B2B0D34" w14:textId="77777777" w:rsidTr="00CA08E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B0D2D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compound2:da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B0D2E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B0D2F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B0D30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.4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B0D31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4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B0D32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B0D33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7</w:t>
            </w:r>
          </w:p>
        </w:tc>
      </w:tr>
      <w:tr w:rsidR="00CA08E5" w14:paraId="6B2B0D3C" w14:textId="77777777" w:rsidTr="00CA08E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B0D35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compound3:da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B0D36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B0D37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B0D38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8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B0D39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B0D3A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B0D3B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5</w:t>
            </w:r>
          </w:p>
        </w:tc>
      </w:tr>
      <w:tr w:rsidR="00CA08E5" w14:paraId="6B2B0D44" w14:textId="77777777" w:rsidTr="00CA08E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B0D3D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compound4:da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B0D3E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B0D3F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B0D40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.4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B0D41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B0D42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B0D43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3</w:t>
            </w:r>
          </w:p>
        </w:tc>
      </w:tr>
      <w:tr w:rsidR="00CA08E5" w14:paraId="6B2B0D4C" w14:textId="77777777" w:rsidTr="00CA08E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B0D45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compound5:da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B0D46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B0D47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B0D48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B0D49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B0D4A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B0D4B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4</w:t>
            </w:r>
          </w:p>
        </w:tc>
      </w:tr>
      <w:tr w:rsidR="00CA08E5" w14:paraId="6B2B0D54" w14:textId="77777777" w:rsidTr="00CA08E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ADD8E6"/>
          </w:tcPr>
          <w:p w14:paraId="6B2B0D4D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compound6:da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B0D4E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B0D4F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B0D50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6.2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B0D51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B0D52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B0D53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4</w:t>
            </w:r>
          </w:p>
        </w:tc>
      </w:tr>
      <w:tr w:rsidR="00CA08E5" w14:paraId="6B2B0D5C" w14:textId="77777777" w:rsidTr="00CA08E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B0D55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compound7:da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B0D56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B0D57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B0D58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2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B0D59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B0D5A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B0D5B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0</w:t>
            </w:r>
          </w:p>
        </w:tc>
      </w:tr>
      <w:tr w:rsidR="00CA08E5" w14:paraId="6B2B0D64" w14:textId="77777777" w:rsidTr="00CA08E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B0D5D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compound8:da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B0D5E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B0D5F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B0D60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.6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B0D61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B0D62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B0D63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7</w:t>
            </w:r>
          </w:p>
        </w:tc>
      </w:tr>
      <w:tr w:rsidR="00CA08E5" w14:paraId="6B2B0D6C" w14:textId="77777777" w:rsidTr="00CA08E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B0D65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compound9:da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B0D66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B0D67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B0D68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B0D69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B0D6A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B0D6B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3</w:t>
            </w:r>
          </w:p>
        </w:tc>
      </w:tr>
      <w:tr w:rsidR="00CA08E5" w14:paraId="6B2B0D74" w14:textId="77777777" w:rsidTr="00CA08E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B0D6D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compound10:da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B0D6E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B0D6F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B0D70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.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B0D71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B0D72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B0D73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3</w:t>
            </w:r>
          </w:p>
        </w:tc>
      </w:tr>
      <w:tr w:rsidR="00CA08E5" w14:paraId="6B2B0D7C" w14:textId="77777777" w:rsidTr="00CA08E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B0D75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compound11:da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B0D76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B0D77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B0D78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9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B0D79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B0D7A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B0D7B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6</w:t>
            </w:r>
          </w:p>
        </w:tc>
      </w:tr>
      <w:tr w:rsidR="00CA08E5" w14:paraId="6B2B0D84" w14:textId="77777777" w:rsidTr="00CA08E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B0D7D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compound12:da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B0D7E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B0D7F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B0D80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9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B0D81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7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B0D82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B0D83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0</w:t>
            </w:r>
          </w:p>
        </w:tc>
      </w:tr>
      <w:tr w:rsidR="00CA08E5" w14:paraId="6B2B0D8C" w14:textId="77777777" w:rsidTr="00CA08E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B0D85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compound13:da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B0D86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B0D87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B0D88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0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B0D89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B0D8A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B0D8B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6</w:t>
            </w:r>
          </w:p>
        </w:tc>
      </w:tr>
      <w:tr w:rsidR="00CA08E5" w14:paraId="6B2B0D94" w14:textId="77777777" w:rsidTr="00CA08E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ADD8E6"/>
          </w:tcPr>
          <w:p w14:paraId="6B2B0D8D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compound14:da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B0D8E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B0D8F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B0D90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.0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B0D91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B0D92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B0D93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4</w:t>
            </w:r>
          </w:p>
        </w:tc>
      </w:tr>
      <w:tr w:rsidR="00CA08E5" w14:paraId="6B2B0D9C" w14:textId="77777777" w:rsidTr="00CA08E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B0D95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compound15:da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B0D96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B0D97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B0D98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5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B0D99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B0D9A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B0D9B" w14:textId="77777777" w:rsidR="00CA08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5</w:t>
            </w:r>
          </w:p>
        </w:tc>
      </w:tr>
      <w:tr w:rsidR="00CA08E5" w14:paraId="6B2B0D9E" w14:textId="77777777" w:rsidTr="00CA08E5">
        <w:trPr>
          <w:cantSplit/>
          <w:jc w:val="center"/>
        </w:trPr>
        <w:tc>
          <w:tcPr>
            <w:tcW w:w="0" w:type="auto"/>
            <w:gridSpan w:val="7"/>
          </w:tcPr>
          <w:p w14:paraId="6B2B0D9D" w14:textId="4E70AE8C" w:rsidR="00CA08E5" w:rsidRDefault="00000000">
            <w:pPr>
              <w:keepNext/>
              <w:spacing w:after="60"/>
            </w:pPr>
            <w:r w:rsidRPr="00B55AF6">
              <w:rPr>
                <w:rFonts w:ascii="Calibri" w:hAnsi="Calibri"/>
                <w:iCs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 xml:space="preserve">1-sided p-value </w:t>
            </w:r>
            <w:r w:rsidR="00D76602">
              <w:rPr>
                <w:rFonts w:ascii="Calibri" w:hAnsi="Calibri"/>
                <w:sz w:val="20"/>
              </w:rPr>
              <w:t>Bonferroni</w:t>
            </w:r>
            <w:r>
              <w:rPr>
                <w:rFonts w:ascii="Calibri" w:hAnsi="Calibri"/>
                <w:sz w:val="20"/>
              </w:rPr>
              <w:t xml:space="preserve"> corrected for 44 parameters</w:t>
            </w:r>
          </w:p>
        </w:tc>
      </w:tr>
    </w:tbl>
    <w:p w14:paraId="6B2B0D9F" w14:textId="77777777" w:rsidR="00CA08E5" w:rsidRDefault="00CA08E5">
      <w:pPr>
        <w:pStyle w:val="FirstParagraph"/>
      </w:pPr>
    </w:p>
    <w:sectPr w:rsidR="00CA08E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0FAE76" w14:textId="77777777" w:rsidR="006D5B98" w:rsidRDefault="006D5B98">
      <w:pPr>
        <w:spacing w:after="0"/>
      </w:pPr>
      <w:r>
        <w:separator/>
      </w:r>
    </w:p>
  </w:endnote>
  <w:endnote w:type="continuationSeparator" w:id="0">
    <w:p w14:paraId="796E74D6" w14:textId="77777777" w:rsidR="006D5B98" w:rsidRDefault="006D5B9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59D804" w14:textId="77777777" w:rsidR="006D5B98" w:rsidRDefault="006D5B98">
      <w:r>
        <w:separator/>
      </w:r>
    </w:p>
  </w:footnote>
  <w:footnote w:type="continuationSeparator" w:id="0">
    <w:p w14:paraId="616BC0CC" w14:textId="77777777" w:rsidR="006D5B98" w:rsidRDefault="006D5B9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B3E77B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30841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A08E5"/>
    <w:rsid w:val="001A1AA7"/>
    <w:rsid w:val="00272DEC"/>
    <w:rsid w:val="004D53B5"/>
    <w:rsid w:val="006D5B98"/>
    <w:rsid w:val="00AE71BA"/>
    <w:rsid w:val="00B55AF6"/>
    <w:rsid w:val="00C3092B"/>
    <w:rsid w:val="00CA08E5"/>
    <w:rsid w:val="00D7660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B2B0D0B"/>
  <w15:docId w15:val="{A0D2B4E8-3A00-49C7-A6E7-4DD494C490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4</Words>
  <Characters>808</Characters>
  <Application>Microsoft Office Word</Application>
  <DocSecurity>0</DocSecurity>
  <Lines>134</Lines>
  <Paragraphs>137</Paragraphs>
  <ScaleCrop>false</ScaleCrop>
  <Company/>
  <LinksUpToDate>false</LinksUpToDate>
  <CharactersWithSpaces>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y Luong Vuong</cp:lastModifiedBy>
  <cp:revision>8</cp:revision>
  <dcterms:created xsi:type="dcterms:W3CDTF">2024-05-20T14:08:00Z</dcterms:created>
  <dcterms:modified xsi:type="dcterms:W3CDTF">2024-05-20T1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84202ce00789d2342b7f0a6460db3c2738d4b8b923c26800e9071de2a07ab14</vt:lpwstr>
  </property>
</Properties>
</file>